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823449" w14:textId="77777777" w:rsidR="007C226C" w:rsidRDefault="006C1077">
      <w:pPr>
        <w:pStyle w:val="Title"/>
      </w:pPr>
      <w:r>
        <w:t>Template</w:t>
      </w:r>
    </w:p>
    <w:p w14:paraId="381CAD16" w14:textId="77777777" w:rsidR="007C226C" w:rsidRDefault="006C1077">
      <w:pPr>
        <w:pStyle w:val="Author"/>
      </w:pPr>
      <w:r>
        <w:t>author 1, author 2, author 3</w:t>
      </w:r>
    </w:p>
    <w:p w14:paraId="3F28F34B" w14:textId="77777777" w:rsidR="007C226C" w:rsidRDefault="006C1077">
      <w:pPr>
        <w:pStyle w:val="Date"/>
      </w:pPr>
      <w:r>
        <w:t>8/7/2020</w:t>
      </w:r>
    </w:p>
    <w:p w14:paraId="210A56F8" w14:textId="77777777" w:rsidR="007C226C" w:rsidRDefault="006C1077">
      <w:pPr>
        <w:pStyle w:val="Heading6"/>
      </w:pPr>
      <w:bookmarkStart w:id="0" w:name="Xda4e33015d33bd277720dcd08b24d4e0dc7de02"/>
      <w:r>
        <w:t>Institutional affiliations: affiliation 1, affiliation 2, affiliation 3</w:t>
      </w:r>
    </w:p>
    <w:p w14:paraId="24B72FF4" w14:textId="77777777" w:rsidR="007C226C" w:rsidRDefault="006C1077">
      <w:pPr>
        <w:pStyle w:val="Heading2"/>
      </w:pPr>
      <w:bookmarkStart w:id="1" w:name="main-headings-abstract-intro-etc"/>
      <w:bookmarkEnd w:id="0"/>
      <w:r>
        <w:t>Main headings (abstract, intro, etc)</w:t>
      </w:r>
    </w:p>
    <w:p w14:paraId="22B75E89" w14:textId="77777777" w:rsidR="007C226C" w:rsidRDefault="006C1077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6FB27EC4" w14:textId="77777777" w:rsidR="007C226C" w:rsidRDefault="006C1077">
      <w:pPr>
        <w:pStyle w:val="Heading3"/>
      </w:pPr>
      <w:bookmarkStart w:id="2" w:name="subheadings"/>
      <w:r>
        <w:t>Subheadings</w:t>
      </w:r>
    </w:p>
    <w:p w14:paraId="2DB60C9B" w14:textId="77777777" w:rsidR="007C226C" w:rsidRDefault="006C1077">
      <w:pPr>
        <w:pStyle w:val="FirstParagraph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3C0E6343" w14:textId="77777777" w:rsidR="007C226C" w:rsidRDefault="006C107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0F02C9B9" w14:textId="77777777" w:rsidR="007C226C" w:rsidRDefault="006C1077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79018383" w14:textId="77777777" w:rsidR="007C226C" w:rsidRDefault="006C1077">
      <w:pPr>
        <w:pStyle w:val="Heading4"/>
      </w:pPr>
      <w:bookmarkStart w:id="3" w:name="subsection-headings"/>
      <w:r>
        <w:t>Subsection headings</w:t>
      </w:r>
    </w:p>
    <w:p w14:paraId="4A1F3977" w14:textId="77777777" w:rsidR="007C226C" w:rsidRDefault="006C1077">
      <w:pPr>
        <w:pStyle w:val="Heading2"/>
      </w:pPr>
      <w:bookmarkStart w:id="4" w:name="including-plots"/>
      <w:bookmarkEnd w:id="1"/>
      <w:bookmarkEnd w:id="2"/>
      <w:bookmarkEnd w:id="3"/>
      <w:r>
        <w:t>Including Plots</w:t>
      </w:r>
    </w:p>
    <w:p w14:paraId="2AEC7441" w14:textId="77777777" w:rsidR="007C226C" w:rsidRDefault="006C1077">
      <w:pPr>
        <w:pStyle w:val="FirstParagraph"/>
      </w:pPr>
      <w:r>
        <w:t>You can also embed plots, for example:</w:t>
      </w:r>
    </w:p>
    <w:p w14:paraId="4C34BC47" w14:textId="77777777" w:rsidR="007C226C" w:rsidRDefault="006C1077">
      <w:pPr>
        <w:pStyle w:val="BodyText"/>
      </w:pPr>
      <w:r>
        <w:rPr>
          <w:noProof/>
        </w:rPr>
        <w:lastRenderedPageBreak/>
        <w:drawing>
          <wp:inline distT="0" distB="0" distL="0" distR="0" wp14:anchorId="7632EBBF" wp14:editId="1A8AF719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style-reference-ttmanu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27C164" w14:textId="77777777" w:rsidR="007C226C" w:rsidRDefault="006C1077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4"/>
    </w:p>
    <w:sectPr w:rsidR="007C226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E7862F" w14:textId="77777777" w:rsidR="004668C2" w:rsidRDefault="004668C2">
      <w:pPr>
        <w:spacing w:after="0"/>
      </w:pPr>
      <w:r>
        <w:separator/>
      </w:r>
    </w:p>
  </w:endnote>
  <w:endnote w:type="continuationSeparator" w:id="0">
    <w:p w14:paraId="7BD06807" w14:textId="77777777" w:rsidR="004668C2" w:rsidRDefault="004668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00000000" w:usb2="0001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EE9A70" w14:textId="77777777" w:rsidR="004668C2" w:rsidRDefault="004668C2">
      <w:r>
        <w:separator/>
      </w:r>
    </w:p>
  </w:footnote>
  <w:footnote w:type="continuationSeparator" w:id="0">
    <w:p w14:paraId="0636DC0B" w14:textId="77777777" w:rsidR="004668C2" w:rsidRDefault="004668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1C84CB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ED299E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ACACA3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B5065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662AAE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B107D1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ACC6B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ACE2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E8E36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352A75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96DAB1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668C2"/>
    <w:rsid w:val="004E29B3"/>
    <w:rsid w:val="00590D07"/>
    <w:rsid w:val="006C1077"/>
    <w:rsid w:val="00784D58"/>
    <w:rsid w:val="007C226C"/>
    <w:rsid w:val="008D6863"/>
    <w:rsid w:val="009A242C"/>
    <w:rsid w:val="00A626C0"/>
    <w:rsid w:val="00B86B75"/>
    <w:rsid w:val="00BC48D5"/>
    <w:rsid w:val="00BC49A7"/>
    <w:rsid w:val="00C36279"/>
    <w:rsid w:val="00E315A3"/>
    <w:rsid w:val="00FB2A35"/>
    <w:rsid w:val="00FE75C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C1C7BF3"/>
  <w15:docId w15:val="{4684A08A-6D84-664A-9BB7-114DD2EA9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C49A7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BC49A7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FE75CE"/>
    <w:pPr>
      <w:keepNext/>
      <w:keepLines/>
      <w:spacing w:before="240" w:after="240"/>
      <w:outlineLvl w:val="3"/>
    </w:pPr>
    <w:rPr>
      <w:rFonts w:ascii="Arial" w:eastAsiaTheme="majorEastAsia" w:hAnsi="Arial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BC49A7"/>
    <w:pPr>
      <w:keepNext/>
      <w:keepLines/>
      <w:spacing w:before="200" w:after="0"/>
      <w:outlineLvl w:val="5"/>
    </w:pPr>
    <w:rPr>
      <w:rFonts w:ascii="Arial" w:eastAsiaTheme="majorEastAsia" w:hAnsi="Arial" w:cstheme="majorBidi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A242C"/>
    <w:pPr>
      <w:spacing w:before="180" w:after="180" w:line="480" w:lineRule="auto"/>
    </w:pPr>
    <w:rPr>
      <w:rFonts w:ascii="Arial" w:hAnsi="Arial"/>
    </w:rPr>
  </w:style>
  <w:style w:type="paragraph" w:customStyle="1" w:styleId="FirstParagraph">
    <w:name w:val="First Paragraph"/>
    <w:basedOn w:val="BodyText"/>
    <w:next w:val="BodyText"/>
    <w:qFormat/>
    <w:rsid w:val="00A626C0"/>
    <w:pPr>
      <w:spacing w:before="240" w:after="24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C49A7"/>
    <w:pPr>
      <w:keepNext/>
      <w:keepLines/>
      <w:spacing w:before="480" w:after="240"/>
    </w:pPr>
    <w:rPr>
      <w:rFonts w:ascii="Arial" w:eastAsiaTheme="majorEastAsia" w:hAnsi="Arial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BC49A7"/>
    <w:pPr>
      <w:keepNext/>
      <w:keepLines/>
    </w:pPr>
    <w:rPr>
      <w:rFonts w:ascii="Arial" w:hAnsi="Arial"/>
    </w:rPr>
  </w:style>
  <w:style w:type="paragraph" w:styleId="Date">
    <w:name w:val="Date"/>
    <w:next w:val="BodyText"/>
    <w:qFormat/>
    <w:rsid w:val="00BC49A7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9A242C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193</Words>
  <Characters>879</Characters>
  <Application>Microsoft Office Word</Application>
  <DocSecurity>0</DocSecurity>
  <Lines>29</Lines>
  <Paragraphs>14</Paragraphs>
  <ScaleCrop>false</ScaleCrop>
  <Company/>
  <LinksUpToDate>false</LinksUpToDate>
  <CharactersWithSpaces>1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creator>author 1, author 2, author 3</dc:creator>
  <cp:keywords/>
  <cp:lastModifiedBy>Hazelett, Dennis</cp:lastModifiedBy>
  <cp:revision>5</cp:revision>
  <dcterms:created xsi:type="dcterms:W3CDTF">2020-08-07T19:38:00Z</dcterms:created>
  <dcterms:modified xsi:type="dcterms:W3CDTF">2020-08-14T0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7/2020</vt:lpwstr>
  </property>
  <property fmtid="{D5CDD505-2E9C-101B-9397-08002B2CF9AE}" pid="3" name="output">
    <vt:lpwstr>word_document</vt:lpwstr>
  </property>
</Properties>
</file>